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วันนี้นะคะเราจะมาพูดคุยกันถึงบทที่ 1 เรื่องเซตกันต่อนะคะ เคยบวชเรียนในวันนี้นะคะเราจะเขียนแผนภาพนะคะแสดงเซตกันค่ะ ถ้าพร้อมแล้วเดี๋ยวเราไปดูวัตถุประสงค์ของบทเรียนนี้กันดีกว่านะคะ หลังจากเรียนจบบทเรียนนี้แล้วนะคะนักเรียนจะต้องสามารถเขียนแผนภาพเวนน์แสดงความสัมพันธ์ระหว่าง ได้ค่ะ เดี๋ยวเราไปดูกันดีกว่าค่ะว่าแผนภาพเวนน์เป็นอย่างไรนะคะ  การเขียนแทนเอกภพสัมพัทธ์อยู่นะคะด้วยรูปสี่เหลี่ยมผืนผ้าหรือรูปปิดใดๆนะคะ และเขียนแทนเซตอื่นๆนะคะซึ่งเป็นสับเซตของเอกภพสัมพันธ์อยู่นะคะด้วยวงกลมวงรีหรือรูป ใดๆนะคะ  จะเรียกการเขียนแผนภาพนะคะแสดงเซตในลักษณะนี้นะคะว่าแผนภาพเวนน์ค่ะ โดยเรานะคะจะมาทำการเขียนแจกแจงสมาชิกนะคะของเซตนะคะในรูป b แทนเซตได้ดังตัวอย่างต่อ วันนี้ค่ะ ตัวอย่างนี้นะคะกำหนดให้เอกภพสัมพัทธ์นะคะเท่ากับเซตของ 1 2 3 4 และ 5 ค่ะและ Set a นะคะเท่ากับเซตของ 1 และ 3 ค่ะ จงเขียนแผนภาพเวนน์แสดงเซต a นะคะ และหลักการเขียนแผนภาพนะคะเราก็จะเริ่มต้นด้วยการเขียนเอกภพสัมพัทธ์นะคะก่อนค่ะ เอกภพสัมพัทธ์นะคะเราจะเขียนแทนด้วยรูปสี่เหลี่ยมผืนผ้าดังนี้ค่ะ  หลังจากนั้นนะคะเราก็ต้องระบุนะคะ สวยอยู่นะคะซึ่งเป็นสัญลักษณ์แทนเอกภพสัมพัทธ์นะคะ ไว้ภายในบริเวณรูปสี่เหลี่ยม ผ้าค่ะ  เราก็จะทำการเขียนสมาชิกนะคะของเอกภพสัมพัทธ์นะคะลงไปภายใน รูปสี่เหลี่ยมผืนผ้านี้ค่ะ โดยสามารถเขียนได้อย่างอิสระเลยนะคะ    หลังจากนั้นนะคะเราก็จะมาทำการเขียนเซต a นะคะ ฉันด้วยลูกบิดค่ะ สังเกตเห็นว่าสมาชิกในเซต A คือ 1 และ 3 นะคะ ดังนั้นนะคะลูกศิษย์ดังกล่าวจะต้องมี 1 และ 3 นะคะอยู่ภายในลูกติดมาด้วยค่ะ คุณครูก็จะสร้างรูปปิดนะคะคลุม 1 และ 3 ค่ะ คุณครูก็จะทำการเขียนนะคะ Let a นะคะเพื่อระบุไว้ว่าลูกติดนี้นะคะก็คือแท้เกรด A ค่ะ จะสังเกตเห็นว่านะคะแผนภาพเวนน์ดังกล่าวนะคะอาจจะยังดูไม่เป็นระเบียบนักนะคะ ดังนั้นนะคะคุณครูจะใช้นะคะ วงกลมนะคะแทนลูกบิดเพื่อแสดงเซต a ค่ะ   ใช้วงกลมแบบนี้แทนนะคะแล้วก็เขียนชื่อเซลงไปนะคะทำกับเอาไว้  หลังจากนั้นนักเรียนสังเกตเห็นว่า 1 และ 3 เป็นสมาชิกของเซต a นะคะ ดังนั้นผู้เขียน 1 และ 3 ภายในวงกลมค่ะ และสมาชิกคนอื่นๆนะคะที่อยู่ในเอกภพสัมพัทธ์แต่ไม่ได้อยู่ใน นะคะเราก็จะเขียนบริเวณ นอกวงกลมแต่อยู่ภายในสี่เหลี่ยมค่ะ เมื่อคืนมี 2 4 แล้วก็ 5 ค่ะ  เราไปดูตัวอย่างถัดไปนะคะ อย่างที่ขาดกำหนดให้เอกภพสัมพัทธ์นะคะเท่ากับเซตของ 1 2 3 4 และ 5 นะคะ นะคะเท่ากับเซตของ 1 และ 3 และ 10 ปีนะคะเท่ากับเซตของ 1 2 และ 5 ค่ะ  จงเขียนแผนภาพเวนน์แสดงเซต a และ b นะคะ ก่อนอื่นนะคะเรามาทำการสังเกตสมาชิกของเซตดีกว่าค่ะ  สังเกตเห็นว่าหนึ่งนะคะเป็นสมาชิกทั้ง ในเซต a และเซต B นะคะ เดี๋ยวเราไปดูกันดีกว่าค่ะว่าแผนภาพเวนน์นะคะ หมอว่าเป็นอย่างไรนะคะ เริ่มต้นด้วย เราจะเขียนเอกภพสัมพัทธ์นะคะแทนด้วยรูปสี่เหลี่ยมผืนผ้าค่ะ แบบเดิมนะคะ หลังจากนั้นนะคะเราก็จะทำการเขียนสมาชิกของเอกภพสัมพัทธ์นะคะลงไปภายในบริเวณ ผ้าค่ะ คุณครูนะคะก็จะเขียนเซต a นะคะ ด้วยรูปติดขาโดยจะสังเกตเห็นว่าสมาชิกในเซต A คือ 1 และ 3 นะคะ ดังนั้นลูกศิษย์ดังกล่าวก็จะต้องมี 1 และ 3 นะคะอยู่ภายในรูปปิดค่ะ  มีค่ะแล้วก็เขียนชื่อเซ็นกำกับไว้นะคะ  นักเรียนก็มาดูที่เพชรบุรีค่ะ Set B นะคะ  12 และ 5 นะคะดังนั้นนะคะลูกติดที่แทนเซตดีนะคะก็จะต้องมี 12 และถ้าอยู่ภายใน  ไปนะคะคุณครูก็จะ ทำการ  เขียนรูปปิดแทนเซต B แบบนี้ค่ะ เขียนชื่อเซ็นกำกับไว้แบบนี้นะคะ  นักเรียนสังเกตเห็นไหมคะว่าถ้าเซต a และ b มีสมาชิกร่วมกันแล้วนะคะลูกปิดอันเก่านะคะ จะมีบริเวณที่ซ้อนทับกันอยู่บางส่วนค่ะ ดังนั้นเพื่อความเป็นระเบียบนะคะเดี๋ยวคุณครูจะทำการเขียนเซต a และปีใหม่นะคะโดยใช้วงกลมนะคะแทน ดีค่ะ หาวงกลมแรกนะคะตัวแทนเซต a ค่ะและในเมื่อเราทราบว่าเซตดีนะคะ จะมีบริเวณซ้อนทับกับเซต a นะคะดังนั้นนะคะวงกลมของเซต B นะคะ  เขียนให้ตอนทับกับเซต a บางส่วนแบบนี้ค่ะ หลังจากนั้นนะคะและทำการใส่สมาชิกนะคะลงไปค่ะ  แบบนี้ค่ะ เรามาดูตัวอย่างถัดไปนะคะ  กำหนดให้เอกภพสัมพัทธ์นะคะเท่ากับเซตของ 1 2 3 4 และ 5 Set a นะคะเท่ากับเซตของ 1 และ 3  และเซต B เท่ากับเซตของ 2 และ 5  จงเขียนแผนภาพเวนน์แสดงเซต a และ b ค่ะ จะสังเกตเห็นว่า setfsb นะคะ ไม่มีสมาชิกร่วมกันเลยนะคะ งั้นเดี๋ยวเรามาดูกันดีกว่าค่ะว่าแผนภาพเวนน์นี้จะเป็นอย่างไรนะคะ  เริ่มต้นด้วยนะคะเขียนเอกภพสัมพัทธ์แทนด้วยรูปสี่เหลี่ยมผืนผ้าค่ะ หลังจากนั้นนะคะก็นำสมาชิกของเอกภพสัมพัทธ์นะคะใส่ลงไปค่ะ  และเราก็จะทำการเขียนรูปปิดนะคะแทนเซต a ค่ะโดยลูกบิดดังกล่าวนะคะ จะต้องมี 1 และ 3 อยู่ภายในลูกบิดนะคะ หลังจากนั้นวันที่ 7 มีค่ะเช่นมีสมาชิก 2 และ 5 นะคะดังนั้น ที่แทนเซต B นะคะ ต้องมี 2 และ 5 อยู่ภายในค่ะ 205 ก็อยู่แบบนี้ค่ะ เขียนชื่อเซ็นกำกับไว้ค่ะ สังเกตเห็นอะไรไหมคะปิดที่แท้ setfsb นะคะไม่มีส่วนซ้อนทับกันเลยค่ะ ดังนั้นนะคะเดี๋ยวกูจะทำการเขียนให้เป็นระเบียบยิ่งขึ้นนะคะโดยการเขียนเซต a และเซต B นะคะแทนด้วยวงกลมค่ะ อยากทราบว่าเซต d&amp;a นะคะ ปิดดังกล่าวไม่มีส่วนที่ซ้อนทับกันนะคะดังนั้นนะคะ วงกลมแทนเซตบีก็จะไม่ซ้อนทับกับวงกลมที่แท้เกรด A ค่ะ จากนั้นนะคะเราก็จะทำการเขียนสมาชิก นัดไปดูตัวอย่างขัดไปเลยนะคะกำหนดให้เอกภพสัมพัทธ์นะคะ เท่ากับเซตของ 1 2 3 4 และ 5 ค่ะ  Set a นะคะเท่ากับเซตของ 1 และ 3 และเซต B นะคะเท่ากับเซตของ 3 จงเขียนแผนภาพเวนน์แสดงเซต a และ b ค่ะ  เดี๋ยวเรามาทำการสังเกตสมาชิกของเซต a และ b กันค่ะ  จะสังเกตเห็นว่านะคะสมาชิก ของเซต b คือ 3 นะคะเป็นสมาชิกของเซต a ค่ะ ดังนั้นเราจึงกล่าวได้ว่าสมาชิกทุกตัวของเซต B นะคะเป็นสมาชิกของเซต a ค่ะ นักเรียนยังจำกันได้อยู่หรือเปล่าคะว่าความสัมพันธ์ในลักษณะดังกล่าวเรียกว่าอย่างไร แล้วเขาจะเรียกว่า เซต B เป็นสับเซตของเซต a นั่นเองค่ะ เดี๋ยวเรามาดูกันดีกว่าค่ะว่าถ้าความสัมพันธ์ของเซตเป็นลักษณะกับเซตแบบนี้นะคะแผนภาพเวนน์จะเป็นอย่างไรค่ะ ก็เริ่มต้นด้วยการเขียนเอกภพสัมพัทธ์นะคะแทนด้วยรูปสี่เหลี่ยมผืนผ้าค่ะ ใส่สมาชิกลงไปค่ะ หลังจากนั้นนะคะเราจะทำการเขียนรูปปิดแทนเซต a ค่ะ  Set A มีสมาชิกที่ 1 และ 3 นะคะเช่นเดิมนะคะลูกบิดดังกล่าวก็จะต้องมี 1 และ 3 อยู่ภายใน   เช็คดีนะคะมีสมาชิกเพียงตัวเดียวคือ 3 นะคะ ปิดดังกล่าวนะคะก็ต้องมี 3 อยู่ภายในลูกดีค่ะ แบบนี้นะคะ มันเขียนชื่อ Facebook กำกับลงไปค่ะ สังเกตเห็นอะไรไหมคะถ้าเซต B เป็นสับเซตของเซต a แล้วนะคะลูกปิดที่แพร Set B นะคะก็จะอยู่ภายในรูป ที่แท้เกรด A ค่ะ เพื่อความเป็นระเบียบนะคะเราจะทำการเขียนเซต a และ b นะคะแทนด้วยวงกลมค่ะ อันนี้ก็คือวงกลมที่แท้เกรด A นะคะ หลังจากนั้นนะคะเราทราบว่าเซตดีนะคะ รูปปิดต้องอยู่ภายในรูปปิดของเซต a ดังนั้นวงกลมที่เราสร้าง Set B นะคะก็ต้องอยู่ภายในวงกลมของเซลล์  หลังจากนั้นนะคะเราก็จะทำการเขียนสมาชิก กำหนดให้เอกภพสัมพัทธ์นะคะ เท่ากับเซตของ 1 2 3 4 และ 5 ค่ะ a เท่ากับเซตของ 1 และ 3 นะคะ เซต B เท่ากับเซตของ 1 และ 3 ค่ะ จงเขียนแผนภาพเวนน์แสดงเซต a และเซต B ค่ะ ทำการสังเกตสมาชิกของเซต a และเซตดีกันดีกว่านะคะ จะสังเกตเห็นว่านะคะสมาชิกทุกตัวของเซต a ค่ะ เป็นสมาชิกของเซต B นะคะ และสมาชิกทุกตัวของเซตนี้ค่ะ เป็นสมาชิกของเซต a นะคะ  การศึกษาได้ว่าเซต a = เซต B ค่ะ อย่ามาทำการเขียนแผนภาพไปเลยนะคะ เราก็จะกำหนดเอกภพสัมพัทธ์นะคะแทนด้วยนะคะ รูปสี่เหลี่ยมผืนผ้าค่ะ  ในข้อนี้นะคะคุณครูก็จะใช้วงกลมแทนเซต a เลยนะคะ   ส่วนวงกลมที่แท้เส้นดีนะคะคุณครูก็จะไม่ว่าเพิ่มลงไปนะคะเนื่องจาก จะสังเกตเห็นว่าเซต a = เซต B นะคะ ดังนั้นนะคะ เราสามารถใช้วงกลมที่แทนเซต a นะคะเป็นวงกลมที่แทนเซตบีได้ด้วยค่ะ ในการเขียนชื่อ ssd ลงไปนะคะ เราก็เขียนสมาชิกนะคะที่อยู่ข้างในเซต a และ b ค่ะ คือ 1-3 นั่นเองค่ะ   สมาชิกท่านอื่นๆนะคะก็คือ 2 4 และ 5 นะคะ สมาชิกที่อยู่ในเอกภพสัมพัทธ์นะคะแต่ไม่อยู่ในเซต a และเซต B นะคะ อย่างนั้นนะคะก็จะต้องถูกเขียนนอกวงกลมที่ดีค่ะแต่อยู่ภายในรูป ป้านะคะ  มีค่ะ เดี๋ยวเราไปดูสรุปนะคะการเขียนแผนภาพเวนน์แสดงเซต 2 เซตกันอีกครั้งค่ะ กำหนดให้อยู่นะคะแทนเอกภพสัมพัทธ์ค่ะ และเซต a และ b นะคะเป็นสับเซตของเอกภพสัมพัทธ์อยู่นะคะ ภาพแรกนะคะจะสังเกตเห็นว่าวงกลมที่แท้เกรด A นะคะ มีบางส่วนนะคะซ้อนทับกับวงกลมที่แท้ 7 ปีค่ะหมายความว่าเซต a และ b นะคะมีสมาชิกบางส่วนร่วมกันค่ะ แผนภาพถัดไปนะคะ เห็นว่านะคะวงกลมที่แทนเซต a ค่ะ ไม่มีส่วนใดซ้อนทับกับวงกลมที่แทนเซตปีนะคะ หมายความว่า setb นะคะไม่มีสมาชิกร่วมกันค่ะ เรียกว่าเซตไม่มีส่วนร่วมนะคะ แผนภาพถัดไปนะคะ เราจะสังเกตเห็นว่าวงกลมที่แทนเซตดีนะคะ อยู่ภายในวงกลมที่แทนเซต a ค่ะ นั่นหมายความว่าสมาชิกทุกตัวของเซตมีนะคะเป็นสมาชิกของเซต a ค่ะ เป็นสับเซตของเซต a ค่ะ  ภาพสุดท้ายนะคะ มีวงกลมเพลงวงเดียวนะคะในวงกลมนี้นะคะ แพ้ทั้งเซต a และเซต B ค่ะ หมายความว่านะคะสมาชิกทุกตัวของเซต a ค่ะเป็นสมาชิกของเซต B นะคะ และสมาชิกทุกตัวของสวัสดีค่ะเป็นสมาชิกของเซต a นั่นคือเซต A = มีค่ะ อันนี้นะคะก็เป็นแผนภาพเวนน์แสดงเซต 2 เซตกรณีทั่วไปค่ะ ดูตัวอย่างเพื่อความเข้าใจกันดีกว่านะคะ   เอาอย่างนี้นะคะกำหนดแผนภาพดังนี้ค่ะอันนี้นะคะก็ยังเป็นแผนภาพเวนน์แสดงเซต 2 เซตที่มีสมาชิกร่วมกันบางส่วน   โทรหาเขาที่ 1 นะคะจำนวนสมาชิกของเอกภพสัมพัทธ์อยู่ค่ะ ดินสอนะคะจำนวนสมาชิกของเซต a ค่ะ ข้อที่ 3 นะคะ สมาชิกที่อยู่ทั้งในเซต a และเซต B ค่ะ ข้อที่ 4 ค่ะ สมาชิกที่ไม่อยู่ในเซต a และไม่อยู่ในเซต B ค่ะ เดี๋ยวเรามาดูข้อที่ 1 กันดีกว่านะคะ   วันที่ 1 นะคะ  เราพิจารณานะคะเอกภพสัมพัทธ์อยู่นะคะซึ่งเราใช้แทนด้วยรูปสี่เหลี่ยมผืนผ้านะคะ ดังนั้นนะคะสมาชิกที่อยู่ภายในรูปสี่เหลี่ยมผืนผ้าทั้งหมดนะคะก็คือสมาชิกของเอกภพสัมพัทธ์อยู่ค่ะ งั้นเราทำการนับเลยนะคะว่ามีจำนวนทั้งหมดกี่ตัวค่ะ 1 2 3 4 5 6  8 9 10  11 12 13 ค่ะ ดังนั้นนะคะจำนวนสมาชิกของเอกภพสัมพัทธ์อยู่นะคะเท่ากับ 13 ค่ะ    ข้อที่ 2 นะคะจำนวนสมาชิกของเซต a ค่ะ Set a นะคะ เราเขียนแทนด้วยวงกลมนะคะ ดังนั้นนะคะสมาชิกที่อยู่ภายในวงกลมนี้นะคะก็คือสมาชิกของเซต a ค่ะ เมื่อคืนมี 3 4 4 2 5 และ 7 ค่ะ เมื่อคืนมีทั้งหมด 6 ตัวนะคะ  ข้อที่ 3 ค่ะสมาชิกที่อยู่ทั้งในเซต a และ b นะคะ ก็คือบริเวณนะคะที่วงกลม Hair Set a นะคะและวงกลมที่ใช้เซต B ซ้อนทับกันค่ะ คือ 2 5 และ 7 นะคะ นี้นะคะจึงตอบว่า 2 5 และ 7 ค่ะ   ข้อที่ 4 นะคะสมาชิกที่ไม่อยู่ในเซต a และไม่อยู่ในเซต B นะคะ จากวงกลม มีนะคะแทนเซต a และวงกลม vsd นะคะสมาชิกที่ไม่อยู่ในเซต a และ b นะคะ  ไม่ต้องอยู่นอกวงกลมทั้ง 2 ค่ะ คือมี bx และ 8 นะคะ หลังจากที่เราทำความเข้าใจเกี่ยวกับ การเขียนแผนภาพแสดงเซต 2 เซตไปแล้วนะคะเดี๋ยวเราไปดูการเขียนแผนภาพแสดงเซต 3 เซตอดีตต่อค่ะ อย่างนี้นะคะกำหนดให้เอกภพสัมพัทธ์อยู่นะคะเท่ากับ เซตของ 1 2 3 ไปเรื่อยๆจนถึง 10 ค่ะ Set a นะคะเท่ากับเซตของ 1 2 3 4 และ 5 ค่ะ และ Set B นะคะเท่ากับ ของ 4 5 6 และ 7 ค่ะ FC นะคะเท่ากับเซตของ 3 5 7 และ 8  จงเขียนแผนภาพเวนน์แสดงเซต a b และ c ค่ะ  ก่อนอื่นต้องมาทำการสังเกตสมาชิกนะคะ ขอ Set aesop b&amp;c กันค่ะ วันอาทิตย์และปีก่อนค่ะ สังเกตเห็นว่านะคะเซต a และ b นะคะมีสมาชิกร่วมกันนะคะก็คือ 4 และ 5 ค่ะ ไปแล้วมาทำการสังเกตสมาชิกของเซต a และ c กันดีกว่านะคะ lsc นะคะมีสมาชิกร่วมกันก็คือ  3 และ 5 ค่ะ  จัดมานะคะก็คือเซต b และ c ค่ะแล้วจะสามารถตอบได้ไหมคะ z b และ c มีสมาชิก ร่วมกัน ก็คือมี 5 และ 7 คนเองค่ะ เรามาทำการเขียนแผนภาพเวนน์กันดีกว่านะคะ แล้วก็เริ่มต้นเหมือนเดิมนะคะโดยการกำหนดนะคะ เอกภพสัมพัทธ์แทนด้วยรูปสี่เหลี่ยมผืนผ้าค่ะ  หลังจากนั้นนะคะคุณครูก็จะทำการเขียนนะคะ สมาชิกของเอกภพสัมพัทธ์ลงไปค่ะ หลังจากนั้นนะคะคุณครูก็จะใช้ลูกบิดนะคะแทนเซต a ค่ะ  นักเรียนสังเกตว่าเซตนี้มีสมาชิกขึ้น 1 2 3 4 และ 5 นะคะ สมาชิกทั้ง 5 ตัวนี้นะคะต้องอยู่ภายในรูปที่คุณครูวาดค่ะ  แล้วก็เขียนนะคะ  hbd นะคะคุณครูก็จะใช้ลูกบิดแทนเซตดีนะคะซึ่งจะสังเกตเห็นว่านะคะเซต b มีสมาชิก 4 5 6 และ 7 นะคะ 4 ตัวนี้นะคะ ต้องอยู่ภายในลูกบิด จะวาดค่ะ ดีนะคะ เดี๋ยวมาดูที่เซ็ดซีกันบ้างค่ะ FC นะคะมีสมาชิกคือ 3 5 7 และ 8 นะคะ ดังนั้นนะคะ ปิดที่คุณครูจะว่านะคะก็ต้องมี 3 5 7 และ 8 อยู่ภายในรูปปิดค่ะ เป็นแบบนี้นั่นเองค่ะ    สังเกตเห็นอะไรไหมคะลูกบิดดังกล่าวนะคะมีบริเวณนะคะที่ ทั้งเซต a และ b c นะคะ  ซ้อนทับกันอยู่ค่ะ  แล้วก็ไม่มีบริเวณที่เซต a และ b ซ้อนทับกันนะคะ แล้วก็มีบริเวณที่เซต a และเซ็กซี่ซ้อนทับกันด้วยค่ะแล้วก็มีประเด็นที่ SET b และ c ตอนเช้า  ดังรูปนะคะรูปดังกล่าวนะคะอาจจะยังดูไม่เป็นระเบียบนั้นนะคะดังนั้นเราจะทำการเขียนแผนภาพเวนน์นะคะ โดย กูจะเขียนแทน Set a Set B แล้วก็เซ็กซี่นะคะโดยใช้วงกลมค่ะ  เดี๋ยวเราไปดูตัวอย่างสุดท้ายของวันนี้กันดีกว่าค่ะ  กำหนดให้เอกภพสัมพัทธ์อยู่นะคะเป็นเซตของจำนวนนับค่ะ Set a นะคะเท่ากับเซตของ 1 2 3 4 5 6 7 นะคะ สวัสดีนะคะเท่ากับเซตของ 2 4 และ 6 ค่ะ นะคะเท่ากับเซตของ 1 3 และ 5 ค่ะจงเขียนแผนภาพเวนน์แสดงเซต aesop b&amp;c ค่ะ เดี๋ยวเรามาทำการสังเกตนะคะสมาชิกของเซต ค่ะพี่สังเกตเห็นว่านะคะสมาชิกของ เซตดีทุกตัวนะคะ สมาชิกอยู่ที่อยู่ใน Set a ค่ะ ดังนั้นเราจึงกล่าวได้ว่าเซต B เป็นสับเซตของเซต a นะคะ  รวมถึงสมาชิกของเซต C นะคะคือ 1 3 และ 5 ค่ะ สมาชิกที่อยู่ภายในเซลล์ทั้งหมดนะคะดังนั้นเราจึงกล่าวได้ว่า สีนะครับเป็นสับเซตของเซต a ค่ะ เดี๋ยวเรามาดูที่ SET b และ c บ้างดีกว่านะคะ b และ c นะคะไม่มีสมาชิกร่วมกันเลยค่ะ อย่างนั้นนะคะ เดี๋ยวเราก็จะทำการเขียนแผนภาพเวนน์นะคะ  อันดับแรกนะคะเราก็จะ เขียนนะคะรูปสี่เหลี่ยมผืนผ้านะคะเพื่อแทนเอกภพสัมพัทธ์ค่ะ  ซึ่งคุณครูนะคะจะระบุนะคะสัญลักษณ์ M นะคะซึ่งแทนเซตของจำนวนนับไปด้วยนะคะ เนื่องจากว่าในข้อนี้นะคะ ของจำนวนนับนะคะเป็นเซตอนันต์ค่ะเราจึงไม่สามารถเขียนแจกแจงสมาชิกนะคะของเอกภพสัมพัทธ์ลงไปภายใน ถ้าได้นะคะ เราก็จะต้องระบุนะคะว่า สำคัญนะคะเท่ากับเซตของจำนวนนับไว้ค่ะ อันดับแรกนะคะเดี๋ยวเราจะทำการเขียนรูปปิดแทนเซต a ก่อนค่ะ     จากนั้นนะคะก็คือสมาชิกลงไปค่ะ    เราก็ทำการเขียนนะคะรูปปิดที่แทนเซตดีค่ะ สังเกตเห็นว่าเซตมีนะคะมีสมาชิกคือ 2 4 และ 6 นะคะดังนั้นลูกบิดดังกล่าวนะคะ จะต้องมี 2 4 และ 6 อยู่ภายในเซตค่ะ มีนะคะ  ขณะที่เซ็กซี่นะคะมีสมาชิกขึ้น 1 3 และ 5 นะคะดังนั้นลูกบิดที่แทนเซตซีนะคะก็จะต้องมี 135 ภายใน บริเวณลูกปิดค่ะ    สังเกตแผนภาพของเซตในข้อนี้นะคะจะสังเกตเห็นว่านะคะเซต b และ c ดีนะคะไม่มีสมาชิกร่วมกันเลยนะคะดังนั้นลูกบิดดังกล่าวจึงไม่มีส่วนที่ซ้อนทับกันนะคะ ในขณะที่ SET b และ c นะคะต่างก็เป็นสับเซตของเซต a นะคะทำให้ลูกบิด b และ c นะคะอยู่ภายในรูปปิดของ Set a ค่ะ ดังนั้นนะคะเดี๋ยวจะทำการเขียนแผนภาพดังกล่าวและให้เป็นระเบียบมากขึ้นค่ะ ก็จะเขียนเสร็จดีนะคะแล้วก็เช็ด C ค่ะ แล้วเราก็จะเขียนวงกลมที่เป็นเส้น a นะคะ กลุ่มเวรที่เป็นเซต b และ c ค่ะ จากนั้นนะคะเราก็จะทำการเขียนสมาชิก แบบนี้นะคะ   แล้วจะเขียนแผนภาพเวนน์นะคะแสดงเซต 3 เซตกรณีทั่วไปได้ดังแผนภาพนี้ค่ะ การเขียนแผนภาพและสารวัตรเขียนแทนเอกภพสัมพัทธ์นะคะ รูปสี่เหลี่ยมผืนผ้านะคะเดี๋ยวลูกบิดใดๆนะคะและก็เขียนแทนอื่นๆนะคะ ซึ่งเป็นสับเซตของเอกภพสัมพันธ์นะคะได้วงกลมวงรีนะคะหรือรูปปิดใดๆค่ะ ภาพนี้นะคะก็เป็นภาพตัวอย่างการเขียนแผนภาพแสดงเซต 4 เซตค่ะ เดี๋ยวเราไปทบทวนบทเรียนที่ได้เรียนกันในวันนี้กันดีกว่านะคะ  แผนภาพเวนน์นะคะเป็นการเขียนแผนภาพแสดงเซตค่ะ ตัวที่เขียนแทนเอกภพสัมพัทธ์อยู่นะคะโดยรูปสี่เหลี่ยมผืนผ้าหรือรูปปิดใดๆ และเขียนแทนเซตอื่นๆซึ่งเป็นสับเซตของเอกภพสัมพัทธ์นะคะด้วยวงกลมวงรีหรือรูป ได้ๆค่ะ อันนี้นะคะก็เป็นแผนภาพเวนน์แสดงเซต 2 เซตกรณีทั่วไปค่ะ นัดถัดมานะคะก็เป็นแผนภาพเวนน์แสดงเซต 3 เซตกรณีทั่วไปค่ะ จะจัดการนะคะคุณครูก็มีแบบฝึกหัดนะคะเกี่ยวกับการเขียนแผนภาพเวนน์นะคะให้นักเรียนไปลองฝึกทำจำนวน รอค่ะ สำหรับวันนี้นะคะคุณครูก็ขอลาไปก่อนค่ะสวัสดี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5-14T03:28:54Z</dcterms:created>
  <dcterms:modified xsi:type="dcterms:W3CDTF">2024-05-14T0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30 น.</vt:lpwstr>
  </property>
  <property fmtid="{D5CDD505-2E9C-101B-9397-08002B2CF9AE}" pid="3" name="subtitle">
    <vt:lpwstr/>
  </property>
</Properties>
</file>